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2a4b804ec26369800d541473d78feb5e2a3c72"/>
    <w:p>
      <w:pPr>
        <w:pStyle w:val="Heading1"/>
      </w:pPr>
      <w:r>
        <w:t xml:space="preserve">Sistema solar hipotético funcional, estável, e adequado para suportar vida complexa.</w:t>
      </w:r>
    </w:p>
    <w:bookmarkStart w:id="25" w:name="sistema-solar-teórico-sistema-auroris"/>
    <w:p>
      <w:pPr>
        <w:pStyle w:val="Heading2"/>
      </w:pPr>
      <w:r>
        <w:t xml:space="preserve">Sistema Solar Teórico: Sistema</w:t>
      </w:r>
      <w:r>
        <w:t xml:space="preserve"> </w:t>
      </w:r>
      <w:r>
        <w:rPr>
          <w:i/>
          <w:iCs/>
        </w:rPr>
        <w:t xml:space="preserve">Auroris</w:t>
      </w:r>
    </w:p>
    <w:p>
      <w:pPr>
        <w:pStyle w:val="FirstParagraph"/>
      </w:pPr>
      <w:r>
        <w:rPr>
          <w:b/>
          <w:bCs/>
        </w:rPr>
        <w:t xml:space="preserve">1. Estrela Central: Aurora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ipo Estelar</w:t>
      </w:r>
      <w:r>
        <w:t xml:space="preserve">: Anã amarela (G2V), semelhante ao Sol, com uma massa de 1,05 vezes a massa solar e uma luminosidade 1,1 vezes maio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dade</w:t>
      </w:r>
      <w:r>
        <w:t xml:space="preserve">: 4,5 bilhões de anos, jovem o suficiente para estabilidade a longo prazo, mas madura o suficiente para permitir a evolução da vida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etallicidade</w:t>
      </w:r>
      <w:r>
        <w:t xml:space="preserve">: Alta (1,3 [Fe/H]), fornecendo material para formar planetas ricos em minerai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Zona Habitável</w:t>
      </w:r>
      <w:r>
        <w:t xml:space="preserve">: Estende-se de 0,9 UA a 1,5 UA, proporcionando uma região ampla para a habitabilida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lanetas do Sistema Auroris</w:t>
      </w:r>
    </w:p>
    <w:bookmarkStart w:id="20" w:name="planetas-internos-rochosos"/>
    <w:p>
      <w:pPr>
        <w:pStyle w:val="Heading3"/>
      </w:pPr>
      <w:r>
        <w:rPr>
          <w:b/>
          <w:bCs/>
        </w:rPr>
        <w:t xml:space="preserve">Planetas Internos Rochos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andis</w:t>
      </w:r>
      <w:r>
        <w:t xml:space="preserve"> </w:t>
      </w:r>
      <w:r>
        <w:t xml:space="preserve">(0,4 UA)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mposição</w:t>
      </w:r>
      <w:r>
        <w:t xml:space="preserve">: Planeta rochoso com atmosfera densa de dióxido de carbono e ácido sulfúrico, similar a Vênus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emperatura Superficial</w:t>
      </w:r>
      <w:r>
        <w:t xml:space="preserve">: 500°C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apel no Sistema</w:t>
      </w:r>
      <w:r>
        <w:t xml:space="preserve">: Gera efeitos de maré na estrela e pode fornecer material volátil a outros corp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alavir</w:t>
      </w:r>
      <w:r>
        <w:t xml:space="preserve"> </w:t>
      </w:r>
      <w:r>
        <w:t xml:space="preserve">(1,1 UA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amanho</w:t>
      </w:r>
      <w:r>
        <w:t xml:space="preserve">: 1,8 vezes o raio da Terra, com uma massa 6 vezes maior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avidade Superficial</w:t>
      </w:r>
      <w:r>
        <w:t xml:space="preserve">: 1,2g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tmosfera</w:t>
      </w:r>
      <w:r>
        <w:t xml:space="preserve">: Rica em nitrogênio (76%) e oxigênio (22%), com traços de argônio e dióxido de carbono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ima</w:t>
      </w:r>
      <w:r>
        <w:t xml:space="preserve">: Moderado, com oceanos cobrindo 60% da superfície e vastos continentes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aracterísticas Biológicas</w:t>
      </w:r>
      <w:r>
        <w:t xml:space="preserve">: Ecossistemas complexos, diversidade biológica semelhante à Terra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atélites Naturais</w:t>
      </w:r>
      <w:r>
        <w:t xml:space="preserve">: Dois, um semelhante à Lua e outro menor, estabilizando sua rotação e maré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idian</w:t>
      </w:r>
      <w:r>
        <w:t xml:space="preserve"> </w:t>
      </w:r>
      <w:r>
        <w:t xml:space="preserve">(1,5 UA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mposição</w:t>
      </w:r>
      <w:r>
        <w:t xml:space="preserve">: Planeta desértico com grandes depósitos de minerais e gelo subterrâneo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tmosfera</w:t>
      </w:r>
      <w:r>
        <w:t xml:space="preserve">: Rarefeita, com traços de oxigênio e vapor de água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apel no Sistema</w:t>
      </w:r>
      <w:r>
        <w:t xml:space="preserve">: Recurso potencial para mineração e estudos geológicos.</w:t>
      </w:r>
    </w:p>
    <w:p>
      <w:r>
        <w:pict>
          <v:rect style="width:0;height:1.5pt" o:hralign="center" o:hrstd="t" o:hr="t"/>
        </w:pict>
      </w:r>
    </w:p>
    <w:bookmarkEnd w:id="20"/>
    <w:bookmarkStart w:id="21" w:name="cinturão-de-asteroides"/>
    <w:p>
      <w:pPr>
        <w:pStyle w:val="Heading3"/>
      </w:pPr>
      <w:r>
        <w:rPr>
          <w:b/>
          <w:bCs/>
        </w:rPr>
        <w:t xml:space="preserve">Cinturão de Asteroi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calização</w:t>
      </w:r>
      <w:r>
        <w:t xml:space="preserve">: 2,5 UA a 3,5 UA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osição</w:t>
      </w:r>
      <w:r>
        <w:t xml:space="preserve">: Ricos em água e metais pesados, essenciais para apoiar a evolução de Thalavir e possíveis missões espaciais.</w:t>
      </w:r>
    </w:p>
    <w:p>
      <w:r>
        <w:pict>
          <v:rect style="width:0;height:1.5pt" o:hralign="center" o:hrstd="t" o:hr="t"/>
        </w:pict>
      </w:r>
    </w:p>
    <w:bookmarkEnd w:id="21"/>
    <w:bookmarkStart w:id="22" w:name="planetas-gigantes-gasosos"/>
    <w:p>
      <w:pPr>
        <w:pStyle w:val="Heading3"/>
      </w:pPr>
      <w:r>
        <w:rPr>
          <w:b/>
          <w:bCs/>
        </w:rPr>
        <w:t xml:space="preserve">Planetas Gigantes Gasos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ovion</w:t>
      </w:r>
      <w:r>
        <w:t xml:space="preserve"> </w:t>
      </w:r>
      <w:r>
        <w:t xml:space="preserve">(5,2 UA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amanho</w:t>
      </w:r>
      <w:r>
        <w:t xml:space="preserve">: 1,1 vezes o tamanho de Júpiter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mposição</w:t>
      </w:r>
      <w:r>
        <w:t xml:space="preserve">: Hidrogênio e hélio, com anéis complexos e sistemas de satélites extensos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atélites Principais</w:t>
      </w:r>
      <w:r>
        <w:t xml:space="preserve">: Quatro luas grandes, uma delas semelhante a Europa, com um oceano subterrâneo potencialmente habitáve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yonis</w:t>
      </w:r>
      <w:r>
        <w:t xml:space="preserve"> </w:t>
      </w:r>
      <w:r>
        <w:t xml:space="preserve">(9,6 UA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Tamanho</w:t>
      </w:r>
      <w:r>
        <w:t xml:space="preserve">: 0,8 vezes o tamanho de Saturno, com anéis mais densos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tmosfera</w:t>
      </w:r>
      <w:r>
        <w:t xml:space="preserve">: Predominância de hidrogênio e metano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uas</w:t>
      </w:r>
      <w:r>
        <w:t xml:space="preserve">: Várias luas geladas com possíveis reservas de água líquida sob suas crostas.</w:t>
      </w:r>
    </w:p>
    <w:p>
      <w:r>
        <w:pict>
          <v:rect style="width:0;height:1.5pt" o:hralign="center" o:hrstd="t" o:hr="t"/>
        </w:pict>
      </w:r>
    </w:p>
    <w:bookmarkEnd w:id="22"/>
    <w:bookmarkStart w:id="23" w:name="planetas-exteriores-gelados"/>
    <w:p>
      <w:pPr>
        <w:pStyle w:val="Heading3"/>
      </w:pPr>
      <w:r>
        <w:rPr>
          <w:b/>
          <w:bCs/>
        </w:rPr>
        <w:t xml:space="preserve">Planetas Exteriores Gelad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onix</w:t>
      </w:r>
      <w:r>
        <w:t xml:space="preserve"> </w:t>
      </w:r>
      <w:r>
        <w:t xml:space="preserve">(18 UA)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amanho</w:t>
      </w:r>
      <w:r>
        <w:t xml:space="preserve">: 4 vezes o tamanho da Terra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omposição</w:t>
      </w:r>
      <w:r>
        <w:t xml:space="preserve">: Núcleo rochoso cercado por gelo de água, metano e amônia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tmosfera</w:t>
      </w:r>
      <w:r>
        <w:t xml:space="preserve">: Finas camadas de hidrogênio e hélio.</w:t>
      </w:r>
    </w:p>
    <w:p>
      <w:r>
        <w:pict>
          <v:rect style="width:0;height:1.5pt" o:hralign="center" o:hrstd="t" o:hr="t"/>
        </w:pict>
      </w:r>
    </w:p>
    <w:bookmarkEnd w:id="23"/>
    <w:bookmarkStart w:id="24" w:name="cinturão-de-kuiper-e-nuvem-de-oort"/>
    <w:p>
      <w:pPr>
        <w:pStyle w:val="Heading3"/>
      </w:pPr>
      <w:r>
        <w:rPr>
          <w:b/>
          <w:bCs/>
        </w:rPr>
        <w:t xml:space="preserve">Cinturão de Kuiper e Nuvem de Oor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nturão de Kuiper</w:t>
      </w:r>
      <w:r>
        <w:t xml:space="preserve">: Localizado a 30-50 UA, contém corpos gelados e pequenos planetas anões, como</w:t>
      </w:r>
      <w:r>
        <w:t xml:space="preserve"> </w:t>
      </w:r>
      <w:r>
        <w:rPr>
          <w:b/>
          <w:bCs/>
        </w:rPr>
        <w:t xml:space="preserve">Glaciora</w:t>
      </w:r>
      <w:r>
        <w:t xml:space="preserve"> </w:t>
      </w:r>
      <w:r>
        <w:t xml:space="preserve">(38 UA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uvem de Oort</w:t>
      </w:r>
      <w:r>
        <w:t xml:space="preserve">: Estende-se até 100.000 UA, composta por bilhões de comet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Detalhes Específicos de Thalavi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iclo Rotacional</w:t>
      </w:r>
      <w:r>
        <w:t xml:space="preserve">: 28 horas, promovendo um equilíbrio entre dia e noite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clinação Axial</w:t>
      </w:r>
      <w:r>
        <w:t xml:space="preserve">: 23 graus, gerando estações estáveis e habitávei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mpo Magnético</w:t>
      </w:r>
      <w:r>
        <w:t xml:space="preserve">: Forte, protegido por um núcleo metálico em movimento, protegendo o planeta contra ventos solare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ursos Naturais</w:t>
      </w:r>
      <w:r>
        <w:t xml:space="preserve">: Riqueza em elementos essenciais como carbono, fósforo, e enxofre, além de grandes reservas de água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osfera</w:t>
      </w:r>
      <w:r>
        <w:t xml:space="preserve">: Uma biodiversidade adaptada a diferentes biomas, incluindo florestas tropicais, savanas, tundras e oceanos profundos.</w:t>
      </w:r>
    </w:p>
    <w:p>
      <w:pPr>
        <w:pStyle w:val="FirstParagraph"/>
      </w:pPr>
      <w:r>
        <w:rPr>
          <w:b/>
          <w:bCs/>
        </w:rPr>
        <w:t xml:space="preserve">4. Considerações Astrofísica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stabilidade Orbital</w:t>
      </w:r>
      <w:r>
        <w:t xml:space="preserve">: Garantida por interações gravitacionais entre Jovion e Cryonis, evitando perturbações significativa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mpo de Vida do Sistema</w:t>
      </w:r>
      <w:r>
        <w:t xml:space="preserve">: Pelo menos mais 5 bilhões de anos até Aurorae começar a se expandir para uma gigante vermelh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sumo do Sistema</w:t>
      </w:r>
      <w:r>
        <w:br/>
      </w:r>
      <w:r>
        <w:t xml:space="preserve">O sistema</w:t>
      </w:r>
      <w:r>
        <w:t xml:space="preserve"> </w:t>
      </w:r>
      <w:r>
        <w:rPr>
          <w:i/>
          <w:iCs/>
        </w:rPr>
        <w:t xml:space="preserve">Auroris</w:t>
      </w:r>
      <w:r>
        <w:t xml:space="preserve"> </w:t>
      </w:r>
      <w:r>
        <w:t xml:space="preserve">apresenta um equilíbrio perfeito entre diversidade planetária e estabilidade. Thalavir é projetado para suportar uma biosfera rica e autossustentável, enquanto os outros corpos fornecem recursos complementares e oportunidades para exploração futura. Este sistema é um exemplo ideal de um ecossistema cósmico funcional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nd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23:06:15Z</dcterms:created>
  <dcterms:modified xsi:type="dcterms:W3CDTF">2025-04-17T23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